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77777777"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77777777" w:rsidR="00A31E01" w:rsidRDefault="00A31E01" w:rsidP="00A31E01">
      <w:pPr>
        <w:pStyle w:val="Normal1"/>
      </w:pPr>
      <w:r>
        <w:t>Feature-Binding Errors in Associated Objects (Expt 3)</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Paul Scotti, Yoolim Hong, Andrew Leber</w:t>
      </w:r>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p>
    <w:p w14:paraId="5537646F" w14:textId="77777777" w:rsidR="00A31E01" w:rsidRDefault="00A31E01" w:rsidP="00A31E01">
      <w:pPr>
        <w:pStyle w:val="Normal1"/>
      </w:pPr>
    </w:p>
    <w:p w14:paraId="4914E12C" w14:textId="77777777" w:rsidR="00A31E01" w:rsidRDefault="00A31E01" w:rsidP="00A31E01">
      <w:pPr>
        <w:pStyle w:val="Normal1"/>
      </w:pPr>
      <w:r w:rsidRPr="000C3718">
        <w:t xml:space="preserve">In Experiment </w:t>
      </w:r>
      <w:r>
        <w:t>3</w:t>
      </w:r>
      <w:r w:rsidRPr="000C3718">
        <w:t xml:space="preserve">, we </w:t>
      </w:r>
      <w:r>
        <w:t xml:space="preserve">aim to merge Experiment 1 (1 sec delay) and Experiment 2 (3 sec delay) into a within-subject design for increased statistical power. </w:t>
      </w:r>
      <w:r w:rsidRPr="000C3718">
        <w:t>We hypothesize that</w:t>
      </w:r>
      <w:r>
        <w:t xml:space="preserve"> trials with a 3-second</w:t>
      </w:r>
      <w:r w:rsidRPr="000C3718">
        <w:t xml:space="preserve"> maintenance </w:t>
      </w:r>
      <w:r>
        <w:t>delay will demonstrate larger shift and/or swap errors than trials with a 1-second maintenance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77777777" w:rsidR="00A31E01" w:rsidRDefault="00A31E01" w:rsidP="00A31E01">
      <w:pPr>
        <w:pStyle w:val="Normal1"/>
        <w:numPr>
          <w:ilvl w:val="0"/>
          <w:numId w:val="2"/>
        </w:numPr>
        <w:ind w:hanging="360"/>
      </w:pPr>
      <w:r>
        <w:t xml:space="preserve">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 (counter-balanced). Participants will later be probed with a grayscale representation of one of the two objects, and have to select the original color of the object and specify a confidence range (the smallest range of colors they believe contains the correct color; see Chen, Leber, &amp; Golomb, 2018).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 </w:t>
      </w:r>
    </w:p>
    <w:p w14:paraId="4F3D512E" w14:textId="77777777"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degrees of error, then cents awarded equals (x - </w:t>
      </w:r>
      <w:r>
        <w:t>45</w:t>
      </w:r>
      <w:r w:rsidRPr="00952544">
        <w:t>) / (-</w:t>
      </w:r>
      <w:r>
        <w:t>45</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 xml:space="preserve">(360 being a highlight of </w:t>
      </w:r>
      <w:r w:rsidRPr="00952544">
        <w:lastRenderedPageBreak/>
        <w:t>the entire color wheel), then cents awarded equals (y - 360) / (</w:t>
      </w:r>
      <w:r>
        <w:t>359</w:t>
      </w:r>
      <w:r w:rsidRPr="00952544">
        <w:t xml:space="preserve">), such that smaller intervals award more money. Except, this only occurs if the highlighted region contains the true original color, if it doesn't, then no bonus is awarded for this part. A negative bonus </w:t>
      </w:r>
      <w:r>
        <w:t>is never awarded</w:t>
      </w:r>
      <w:r w:rsidRPr="00952544">
        <w:t xml:space="preserve">. </w:t>
      </w:r>
    </w:p>
    <w:p w14:paraId="7E602879" w14:textId="77777777" w:rsidR="00A31E01" w:rsidRDefault="00A31E01" w:rsidP="00A31E01">
      <w:pPr>
        <w:pStyle w:val="Normal1"/>
      </w:pPr>
    </w:p>
    <w:p w14:paraId="49FDB732" w14:textId="77777777" w:rsidR="00A31E01" w:rsidRDefault="00A31E01" w:rsidP="00A31E01">
      <w:pPr>
        <w:pStyle w:val="Normal1"/>
      </w:pPr>
      <w:r>
        <w:rPr>
          <w:noProof/>
        </w:rPr>
        <w:drawing>
          <wp:inline distT="0" distB="0" distL="0" distR="0" wp14:anchorId="5283A3C6" wp14:editId="1F2EC919">
            <wp:extent cx="4345577" cy="1693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al_procedure_InterGroup_top2.png"/>
                    <pic:cNvPicPr/>
                  </pic:nvPicPr>
                  <pic:blipFill>
                    <a:blip r:embed="rId8"/>
                    <a:stretch>
                      <a:fillRect/>
                    </a:stretch>
                  </pic:blipFill>
                  <pic:spPr>
                    <a:xfrm>
                      <a:off x="0" y="0"/>
                      <a:ext cx="4355027" cy="1697344"/>
                    </a:xfrm>
                    <a:prstGeom prst="rect">
                      <a:avLst/>
                    </a:prstGeom>
                  </pic:spPr>
                </pic:pic>
              </a:graphicData>
            </a:graphic>
          </wp:inline>
        </w:drawing>
      </w:r>
    </w:p>
    <w:p w14:paraId="2569E224" w14:textId="77777777" w:rsidR="00A31E01" w:rsidRDefault="00A31E01" w:rsidP="00A31E01">
      <w:pPr>
        <w:pStyle w:val="Normal1"/>
      </w:pPr>
      <w:r>
        <w:rPr>
          <w:noProof/>
        </w:rPr>
        <w:drawing>
          <wp:inline distT="0" distB="0" distL="0" distR="0" wp14:anchorId="60E57DED" wp14:editId="5F1CCFA0">
            <wp:extent cx="4313891" cy="166333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al_procedure_InterGroup_bottom.png"/>
                    <pic:cNvPicPr/>
                  </pic:nvPicPr>
                  <pic:blipFill>
                    <a:blip r:embed="rId9"/>
                    <a:stretch>
                      <a:fillRect/>
                    </a:stretch>
                  </pic:blipFill>
                  <pic:spPr>
                    <a:xfrm>
                      <a:off x="0" y="0"/>
                      <a:ext cx="4339999" cy="1673404"/>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77777777"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t>Fall</w:t>
      </w:r>
      <w:r w:rsidRPr="00536804">
        <w:t xml:space="preserve"> 2018,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65BDCDD5" w:rsidR="00A31E01" w:rsidRDefault="00A31E01" w:rsidP="00A31E01">
      <w:pPr>
        <w:pStyle w:val="Normal1"/>
        <w:numPr>
          <w:ilvl w:val="1"/>
          <w:numId w:val="2"/>
        </w:numPr>
        <w:ind w:hanging="360"/>
        <w:contextualSpacing/>
      </w:pPr>
      <w:r>
        <w:t xml:space="preserve">Expt. 2: </w:t>
      </w:r>
      <w:r w:rsidRPr="00536804">
        <w:t xml:space="preserve">Amazon Mechanical Turk: </w:t>
      </w:r>
      <w:r w:rsidR="00932039">
        <w:t>xx</w:t>
      </w:r>
      <w:bookmarkStart w:id="0" w:name="_GoBack"/>
      <w:bookmarkEnd w:id="0"/>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t>Sample Size Rationale</w:t>
      </w:r>
    </w:p>
    <w:p w14:paraId="1A6F824D" w14:textId="77777777" w:rsidR="00A31E01" w:rsidRPr="000C3718" w:rsidRDefault="00A31E01" w:rsidP="00A31E01">
      <w:pPr>
        <w:pStyle w:val="Normal1"/>
        <w:numPr>
          <w:ilvl w:val="1"/>
          <w:numId w:val="2"/>
        </w:numPr>
        <w:ind w:hanging="360"/>
        <w:contextualSpacing/>
      </w:pPr>
      <w:r>
        <w:rPr>
          <w:rFonts w:eastAsiaTheme="minorHAnsi"/>
          <w:color w:val="auto"/>
        </w:rPr>
        <w:t>Shift errors were not observed in experiment 1, so we could not conduct a power analysis on collected data. We therefore adopt the same sample size rationale used in experiment 1, detailed below.</w:t>
      </w:r>
    </w:p>
    <w:p w14:paraId="42E68BAE" w14:textId="77777777" w:rsidR="00A31E01" w:rsidRDefault="00A31E01" w:rsidP="00A31E01">
      <w:pPr>
        <w:pStyle w:val="Normal1"/>
        <w:numPr>
          <w:ilvl w:val="1"/>
          <w:numId w:val="2"/>
        </w:numPr>
        <w:ind w:hanging="360"/>
        <w:contextualSpacing/>
      </w:pPr>
      <w:r w:rsidRPr="00536804">
        <w:lastRenderedPageBreak/>
        <w:t>Sample size</w:t>
      </w:r>
      <w:r>
        <w:t xml:space="preserve"> is difficult to determine for a new paradigm. Given that results from this experiment will be used to determine the sample size for subsequent experiments, we chose a liberal sample size of 50 participants. This sample size would be considered a reasonable rule of thumb for power analyses as suggested by Wilson VanVoorhis &amp; Morgan (2007).  </w:t>
      </w: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77777777"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77777777"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Pr="005F637F">
        <w:rPr>
          <w:i/>
          <w:color w:val="000000" w:themeColor="text1"/>
        </w:rPr>
        <w:t>S</w:t>
      </w:r>
      <w:r>
        <w:rPr>
          <w:color w:val="000000" w:themeColor="text1"/>
          <w:vertAlign w:val="subscript"/>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Pr="005A6E92">
        <w:rPr>
          <w:i/>
          <w:color w:val="000000" w:themeColor="text1"/>
        </w:rPr>
        <w:t>S</w:t>
      </w:r>
      <w:r w:rsidRPr="005A6E92">
        <w:rPr>
          <w:color w:val="000000" w:themeColor="text1"/>
          <w:vertAlign w:val="subscript"/>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777777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7777777"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77777777" w:rsidR="00A31E01" w:rsidRDefault="00A31E01" w:rsidP="00A31E01">
      <w:pPr>
        <w:pStyle w:val="Normal1"/>
        <w:numPr>
          <w:ilvl w:val="1"/>
          <w:numId w:val="2"/>
        </w:numPr>
        <w:ind w:hanging="360"/>
        <w:contextualSpacing/>
      </w:pPr>
      <w:r>
        <w:lastRenderedPageBreak/>
        <w:t xml:space="preserve">For each participant, we will separately model responses for trials containing objects that were 45 deg. apart in color space, and trials containing objects that were 90 deg. apart in color space. We will use standard t-tests and ANOVAs to compare maximum </w:t>
      </w:r>
      <w:proofErr w:type="gramStart"/>
      <w:r>
        <w:t>a posteriori</w:t>
      </w:r>
      <w:proofErr w:type="gramEnd"/>
      <w:r>
        <w:t xml:space="preserve">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244F134E" w14:textId="77777777" w:rsidR="00A31E01" w:rsidRDefault="00A31E01" w:rsidP="00A31E01">
      <w:pPr>
        <w:pStyle w:val="Normal1"/>
        <w:numPr>
          <w:ilvl w:val="1"/>
          <w:numId w:val="2"/>
        </w:numPr>
        <w:ind w:hanging="360"/>
        <w:contextualSpacing/>
      </w:pPr>
      <w:r>
        <w:t xml:space="preserve">We may instead (or in addition) use a Bayesian hierarchical model to fit memory responses. We can then attain both group-level and subject-level parameter estimates and use 95% highest posterior density intervals (HDIs) to determine significance (Kruschke, 2011). Whether or not we employ this method depends on the complexity of setting up such a model and whether there is any apparent improvement between the hierarchical model and the nonhierarchical modeling approach described above.   </w:t>
      </w:r>
    </w:p>
    <w:p w14:paraId="08A44F50" w14:textId="77777777" w:rsidR="00A31E01" w:rsidRPr="00536804" w:rsidRDefault="00A31E01" w:rsidP="00A31E01">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t>Follow-up Analyses</w:t>
      </w:r>
    </w:p>
    <w:p w14:paraId="2578E7C7" w14:textId="77777777" w:rsidR="00A31E01" w:rsidRPr="00536804" w:rsidRDefault="00A31E01" w:rsidP="00A31E01">
      <w:pPr>
        <w:pStyle w:val="Normal1"/>
      </w:pPr>
    </w:p>
    <w:p w14:paraId="2A607C0C" w14:textId="77777777"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p>
    <w:p w14:paraId="43117D2F" w14:textId="179F4FE7" w:rsidR="0069737A" w:rsidRPr="00A31E01" w:rsidRDefault="006D2AD2" w:rsidP="00A31E01"/>
    <w:sectPr w:rsidR="0069737A" w:rsidRPr="00A31E0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9AEAD" w14:textId="77777777" w:rsidR="006D2AD2" w:rsidRDefault="006D2AD2">
      <w:pPr>
        <w:spacing w:line="240" w:lineRule="auto"/>
      </w:pPr>
      <w:r>
        <w:separator/>
      </w:r>
    </w:p>
  </w:endnote>
  <w:endnote w:type="continuationSeparator" w:id="0">
    <w:p w14:paraId="7B435B43" w14:textId="77777777" w:rsidR="006D2AD2" w:rsidRDefault="006D2A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6D2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6D2A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6D2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B0D9A" w14:textId="77777777" w:rsidR="006D2AD2" w:rsidRDefault="006D2AD2">
      <w:pPr>
        <w:spacing w:line="240" w:lineRule="auto"/>
      </w:pPr>
      <w:r>
        <w:separator/>
      </w:r>
    </w:p>
  </w:footnote>
  <w:footnote w:type="continuationSeparator" w:id="0">
    <w:p w14:paraId="4FAD166A" w14:textId="77777777" w:rsidR="006D2AD2" w:rsidRDefault="006D2A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6D2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6D2A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6D2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838"/>
    <w:rsid w:val="00001932"/>
    <w:rsid w:val="0000198F"/>
    <w:rsid w:val="00011090"/>
    <w:rsid w:val="00014BF9"/>
    <w:rsid w:val="00021831"/>
    <w:rsid w:val="00021AC3"/>
    <w:rsid w:val="00030BB2"/>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6F4C"/>
    <w:rsid w:val="00097D29"/>
    <w:rsid w:val="000A72AF"/>
    <w:rsid w:val="000B166A"/>
    <w:rsid w:val="000B48F5"/>
    <w:rsid w:val="000C3718"/>
    <w:rsid w:val="000C7A45"/>
    <w:rsid w:val="000D1965"/>
    <w:rsid w:val="000D31F4"/>
    <w:rsid w:val="000D344E"/>
    <w:rsid w:val="000E0D7C"/>
    <w:rsid w:val="000E16AD"/>
    <w:rsid w:val="000E3D02"/>
    <w:rsid w:val="000E7643"/>
    <w:rsid w:val="000E7B0D"/>
    <w:rsid w:val="000E7D0C"/>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0E77"/>
    <w:rsid w:val="00196FBA"/>
    <w:rsid w:val="00197218"/>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C2EA0"/>
    <w:rsid w:val="002C4A1C"/>
    <w:rsid w:val="002C64C2"/>
    <w:rsid w:val="002C72AA"/>
    <w:rsid w:val="002D3421"/>
    <w:rsid w:val="002D5875"/>
    <w:rsid w:val="002E1C3B"/>
    <w:rsid w:val="002E4FEC"/>
    <w:rsid w:val="002F6BC2"/>
    <w:rsid w:val="00303986"/>
    <w:rsid w:val="00305435"/>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4054A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B51"/>
    <w:rsid w:val="00590E5F"/>
    <w:rsid w:val="00592747"/>
    <w:rsid w:val="0059358A"/>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5EC"/>
    <w:rsid w:val="0076491D"/>
    <w:rsid w:val="0076541C"/>
    <w:rsid w:val="00765FCC"/>
    <w:rsid w:val="0077000F"/>
    <w:rsid w:val="0077354F"/>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2039"/>
    <w:rsid w:val="00933BEC"/>
    <w:rsid w:val="00940338"/>
    <w:rsid w:val="009517B6"/>
    <w:rsid w:val="009519EF"/>
    <w:rsid w:val="00952544"/>
    <w:rsid w:val="00952854"/>
    <w:rsid w:val="009534AB"/>
    <w:rsid w:val="009562E9"/>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1E01"/>
    <w:rsid w:val="00A33E6E"/>
    <w:rsid w:val="00A34B0A"/>
    <w:rsid w:val="00A36A63"/>
    <w:rsid w:val="00A36B65"/>
    <w:rsid w:val="00A37AD4"/>
    <w:rsid w:val="00A40426"/>
    <w:rsid w:val="00A47520"/>
    <w:rsid w:val="00A47632"/>
    <w:rsid w:val="00A70087"/>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3437A"/>
    <w:rsid w:val="00B367E6"/>
    <w:rsid w:val="00B37E13"/>
    <w:rsid w:val="00B40DA8"/>
    <w:rsid w:val="00B44102"/>
    <w:rsid w:val="00B44992"/>
    <w:rsid w:val="00B528C5"/>
    <w:rsid w:val="00B533A1"/>
    <w:rsid w:val="00B5522D"/>
    <w:rsid w:val="00B558BE"/>
    <w:rsid w:val="00B560ED"/>
    <w:rsid w:val="00B66B7D"/>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7BD3"/>
    <w:rsid w:val="00DD13EF"/>
    <w:rsid w:val="00DD2622"/>
    <w:rsid w:val="00DD3BB9"/>
    <w:rsid w:val="00DD3E98"/>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121B"/>
    <w:rsid w:val="00EF2CBC"/>
    <w:rsid w:val="00EF3F25"/>
    <w:rsid w:val="00EF47FF"/>
    <w:rsid w:val="00EF73F7"/>
    <w:rsid w:val="00F0094D"/>
    <w:rsid w:val="00F02E3F"/>
    <w:rsid w:val="00F04B02"/>
    <w:rsid w:val="00F054C8"/>
    <w:rsid w:val="00F16BA2"/>
    <w:rsid w:val="00F20685"/>
    <w:rsid w:val="00F34C69"/>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7BD0E-6431-5347-8CC2-1420B166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3</cp:revision>
  <dcterms:created xsi:type="dcterms:W3CDTF">2019-01-10T18:15:00Z</dcterms:created>
  <dcterms:modified xsi:type="dcterms:W3CDTF">2019-01-1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